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31DB" w:rsidRDefault="002B31DB" w:rsidP="002B31DB">
      <w:pPr>
        <w:tabs>
          <w:tab w:val="left" w:pos="432"/>
          <w:tab w:val="left" w:pos="864"/>
        </w:tabs>
        <w:spacing w:before="100" w:beforeAutospacing="1" w:line="360" w:lineRule="auto"/>
        <w:rPr>
          <w:rFonts w:ascii="Arial" w:hAnsi="Arial" w:cs="Arial"/>
          <w:b/>
        </w:rPr>
      </w:pPr>
      <w:bookmarkStart w:id="0" w:name="_GoBack"/>
      <w:bookmarkEnd w:id="0"/>
    </w:p>
    <w:p w:rsidR="002B31DB" w:rsidRPr="00883B22" w:rsidRDefault="002B31DB" w:rsidP="002B31DB">
      <w:pPr>
        <w:spacing w:after="160" w:line="259" w:lineRule="auto"/>
        <w:rPr>
          <w:rFonts w:ascii="Arial" w:eastAsia="Calibri" w:hAnsi="Arial" w:cs="Arial"/>
          <w:b/>
          <w:bCs/>
          <w:color w:val="4F6228"/>
          <w:sz w:val="22"/>
          <w:szCs w:val="22"/>
          <w:lang w:val="en-ZA"/>
        </w:rPr>
      </w:pPr>
      <w:r w:rsidRPr="00883B22">
        <w:rPr>
          <w:rFonts w:ascii="Calibri" w:eastAsia="Calibri" w:hAnsi="Calibri"/>
          <w:noProof/>
          <w:sz w:val="22"/>
          <w:szCs w:val="22"/>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2" name="Picture 2"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2B31DB" w:rsidRPr="00883B22" w:rsidRDefault="002B31DB" w:rsidP="002B31DB">
      <w:pPr>
        <w:spacing w:after="160" w:line="259" w:lineRule="auto"/>
        <w:jc w:val="center"/>
        <w:rPr>
          <w:rFonts w:ascii="Arial" w:eastAsia="Calibri" w:hAnsi="Arial" w:cs="Arial"/>
          <w:b/>
          <w:bCs/>
          <w:color w:val="4F6228"/>
          <w:sz w:val="22"/>
          <w:szCs w:val="22"/>
          <w:lang w:val="en-ZA"/>
        </w:rPr>
      </w:pPr>
    </w:p>
    <w:p w:rsidR="002B31DB" w:rsidRPr="00883B22" w:rsidRDefault="002B31DB" w:rsidP="002B31DB">
      <w:pPr>
        <w:spacing w:after="160" w:line="259" w:lineRule="auto"/>
        <w:jc w:val="center"/>
        <w:rPr>
          <w:rFonts w:ascii="Arial" w:eastAsia="Calibri" w:hAnsi="Arial" w:cs="Arial"/>
          <w:b/>
          <w:bCs/>
          <w:color w:val="4F6228"/>
          <w:sz w:val="22"/>
          <w:szCs w:val="22"/>
          <w:lang w:val="en-ZA"/>
        </w:rPr>
      </w:pPr>
    </w:p>
    <w:p w:rsidR="002B31DB" w:rsidRPr="00883B22" w:rsidRDefault="002B31DB" w:rsidP="002B31DB">
      <w:pPr>
        <w:spacing w:after="160" w:line="259" w:lineRule="auto"/>
        <w:jc w:val="center"/>
        <w:rPr>
          <w:rFonts w:ascii="Arial" w:eastAsia="Calibri" w:hAnsi="Arial" w:cs="Arial"/>
          <w:b/>
          <w:bCs/>
          <w:color w:val="4F6228"/>
          <w:sz w:val="22"/>
          <w:szCs w:val="22"/>
          <w:lang w:val="en-ZA"/>
        </w:rPr>
      </w:pPr>
    </w:p>
    <w:p w:rsidR="002B31DB" w:rsidRPr="00883B22" w:rsidRDefault="002B31DB" w:rsidP="002B31DB">
      <w:pPr>
        <w:spacing w:after="160" w:line="259" w:lineRule="auto"/>
        <w:jc w:val="center"/>
        <w:rPr>
          <w:rFonts w:ascii="Arial" w:eastAsia="Calibri" w:hAnsi="Arial" w:cs="Arial"/>
          <w:b/>
          <w:bCs/>
          <w:color w:val="4F6228"/>
          <w:sz w:val="22"/>
          <w:szCs w:val="22"/>
          <w:lang w:val="en-ZA"/>
        </w:rPr>
      </w:pPr>
    </w:p>
    <w:p w:rsidR="002B31DB" w:rsidRPr="00883B22" w:rsidRDefault="002B31DB" w:rsidP="002B31DB">
      <w:pPr>
        <w:spacing w:after="160" w:line="259" w:lineRule="auto"/>
        <w:jc w:val="center"/>
        <w:rPr>
          <w:rFonts w:ascii="Arial" w:eastAsia="Calibri" w:hAnsi="Arial" w:cs="Arial"/>
          <w:b/>
          <w:bCs/>
          <w:color w:val="4F6228"/>
          <w:sz w:val="22"/>
          <w:szCs w:val="22"/>
          <w:lang w:val="en-ZA"/>
        </w:rPr>
      </w:pPr>
      <w:r w:rsidRPr="00883B22">
        <w:rPr>
          <w:rFonts w:ascii="Arial" w:eastAsia="Calibri" w:hAnsi="Arial" w:cs="Arial"/>
          <w:b/>
          <w:bCs/>
          <w:color w:val="4F6228"/>
          <w:sz w:val="22"/>
          <w:szCs w:val="22"/>
          <w:lang w:val="en-ZA"/>
        </w:rPr>
        <w:t>MINISTRY</w:t>
      </w:r>
    </w:p>
    <w:p w:rsidR="002B31DB" w:rsidRPr="00883B22" w:rsidRDefault="002B31DB" w:rsidP="002B31DB">
      <w:pPr>
        <w:spacing w:after="160" w:line="259" w:lineRule="auto"/>
        <w:jc w:val="center"/>
        <w:rPr>
          <w:rFonts w:ascii="Arial" w:eastAsia="Calibri" w:hAnsi="Arial" w:cs="Arial"/>
          <w:b/>
          <w:bCs/>
          <w:color w:val="4F6228"/>
          <w:sz w:val="22"/>
          <w:szCs w:val="22"/>
          <w:lang w:val="en-ZA"/>
        </w:rPr>
      </w:pPr>
      <w:r w:rsidRPr="00883B22">
        <w:rPr>
          <w:rFonts w:ascii="Arial" w:eastAsia="Calibri" w:hAnsi="Arial" w:cs="Arial"/>
          <w:b/>
          <w:bCs/>
          <w:color w:val="4F6228"/>
          <w:sz w:val="22"/>
          <w:szCs w:val="22"/>
          <w:lang w:val="en-ZA"/>
        </w:rPr>
        <w:t>HUMAN SETTLEMENTS</w:t>
      </w:r>
    </w:p>
    <w:p w:rsidR="002B31DB" w:rsidRPr="00883B22" w:rsidRDefault="002B31DB" w:rsidP="002B31DB">
      <w:pPr>
        <w:tabs>
          <w:tab w:val="center" w:pos="4513"/>
          <w:tab w:val="left" w:pos="6660"/>
        </w:tabs>
        <w:spacing w:after="160" w:line="259" w:lineRule="auto"/>
        <w:rPr>
          <w:rFonts w:ascii="Arial" w:eastAsia="Calibri" w:hAnsi="Arial" w:cs="Arial"/>
          <w:b/>
          <w:bCs/>
          <w:color w:val="4F6228"/>
          <w:sz w:val="22"/>
          <w:szCs w:val="22"/>
          <w:lang w:val="en-ZA"/>
        </w:rPr>
      </w:pPr>
      <w:r w:rsidRPr="00883B22">
        <w:rPr>
          <w:rFonts w:ascii="Arial" w:eastAsia="Calibri" w:hAnsi="Arial" w:cs="Arial"/>
          <w:b/>
          <w:bCs/>
          <w:color w:val="4F6228"/>
          <w:sz w:val="22"/>
          <w:szCs w:val="22"/>
          <w:lang w:val="en-ZA"/>
        </w:rPr>
        <w:tab/>
        <w:t xml:space="preserve">REPUBLIC OF SOUTH AFRICA </w:t>
      </w:r>
      <w:r w:rsidRPr="00883B22">
        <w:rPr>
          <w:rFonts w:ascii="Arial" w:eastAsia="Calibri" w:hAnsi="Arial" w:cs="Arial"/>
          <w:b/>
          <w:bCs/>
          <w:color w:val="4F6228"/>
          <w:sz w:val="22"/>
          <w:szCs w:val="22"/>
          <w:lang w:val="en-ZA"/>
        </w:rPr>
        <w:tab/>
      </w:r>
    </w:p>
    <w:p w:rsidR="002B31DB" w:rsidRPr="00883B22" w:rsidRDefault="002B31DB" w:rsidP="002B31DB">
      <w:pPr>
        <w:spacing w:after="160" w:line="259" w:lineRule="auto"/>
        <w:jc w:val="center"/>
        <w:outlineLvl w:val="0"/>
        <w:rPr>
          <w:rFonts w:ascii="Arial" w:eastAsia="Calibri" w:hAnsi="Arial" w:cs="Arial"/>
          <w:color w:val="000000"/>
          <w:sz w:val="22"/>
          <w:szCs w:val="22"/>
          <w:lang w:val="en-ZA"/>
        </w:rPr>
      </w:pPr>
      <w:r w:rsidRPr="00883B22">
        <w:rPr>
          <w:rFonts w:ascii="Arial" w:eastAsia="Calibri" w:hAnsi="Arial" w:cs="Arial"/>
          <w:color w:val="000000"/>
          <w:sz w:val="22"/>
          <w:szCs w:val="22"/>
          <w:lang w:val="en-ZA"/>
        </w:rPr>
        <w:t xml:space="preserve">Private Bag X645, Pretoria, 0001. Tel: (012) 421 1309, Fax: (012) 341 8513  </w:t>
      </w:r>
    </w:p>
    <w:p w:rsidR="002B31DB" w:rsidRPr="00883B22" w:rsidRDefault="002B31DB" w:rsidP="002B31DB">
      <w:pPr>
        <w:spacing w:after="160" w:line="259" w:lineRule="auto"/>
        <w:jc w:val="center"/>
        <w:outlineLvl w:val="0"/>
        <w:rPr>
          <w:rFonts w:ascii="Arial" w:eastAsia="Calibri" w:hAnsi="Arial" w:cs="Arial"/>
          <w:sz w:val="22"/>
          <w:szCs w:val="22"/>
          <w:lang w:val="en-ZA"/>
        </w:rPr>
      </w:pPr>
      <w:r w:rsidRPr="00883B22">
        <w:rPr>
          <w:rFonts w:ascii="Arial" w:eastAsia="Calibri" w:hAnsi="Arial" w:cs="Arial"/>
          <w:color w:val="000000"/>
          <w:sz w:val="22"/>
          <w:szCs w:val="22"/>
          <w:lang w:val="en-ZA"/>
        </w:rPr>
        <w:t xml:space="preserve">Private Bag X9029, Cape Town, 8000. Tel (021) 466 7603, </w:t>
      </w:r>
      <w:r w:rsidRPr="00883B22">
        <w:rPr>
          <w:rFonts w:ascii="Arial" w:eastAsia="Calibri" w:hAnsi="Arial" w:cs="Arial"/>
          <w:sz w:val="22"/>
          <w:szCs w:val="22"/>
          <w:lang w:val="en-ZA"/>
        </w:rPr>
        <w:t xml:space="preserve">Fax: (021) 466 3610 </w:t>
      </w:r>
    </w:p>
    <w:p w:rsidR="00BE245E" w:rsidRPr="00200270" w:rsidRDefault="00BE245E" w:rsidP="002B31DB">
      <w:pPr>
        <w:tabs>
          <w:tab w:val="left" w:pos="432"/>
          <w:tab w:val="left" w:pos="864"/>
        </w:tabs>
        <w:spacing w:before="100" w:beforeAutospacing="1" w:line="360" w:lineRule="auto"/>
        <w:jc w:val="center"/>
        <w:rPr>
          <w:rFonts w:ascii="Arial" w:hAnsi="Arial" w:cs="Arial"/>
          <w:b/>
        </w:rPr>
      </w:pPr>
    </w:p>
    <w:p w:rsidR="00BE245E" w:rsidRPr="00200270" w:rsidRDefault="00BE245E" w:rsidP="00BE245E">
      <w:pPr>
        <w:tabs>
          <w:tab w:val="left" w:pos="432"/>
          <w:tab w:val="left" w:pos="864"/>
        </w:tabs>
        <w:spacing w:before="100" w:beforeAutospacing="1" w:line="360" w:lineRule="auto"/>
        <w:jc w:val="center"/>
        <w:rPr>
          <w:rFonts w:ascii="Arial" w:hAnsi="Arial" w:cs="Arial"/>
          <w:b/>
        </w:rPr>
      </w:pPr>
    </w:p>
    <w:p w:rsidR="00FE3E78" w:rsidRPr="002B31DB" w:rsidRDefault="00FE3E78" w:rsidP="002B31DB">
      <w:pPr>
        <w:spacing w:before="100" w:beforeAutospacing="1" w:after="100" w:afterAutospacing="1"/>
        <w:rPr>
          <w:rFonts w:ascii="Arial" w:hAnsi="Arial" w:cs="Arial"/>
          <w:b/>
          <w:bCs/>
          <w:sz w:val="22"/>
          <w:szCs w:val="22"/>
          <w:lang w:val="en-ZA"/>
        </w:rPr>
      </w:pPr>
      <w:r w:rsidRPr="002B31DB">
        <w:rPr>
          <w:rFonts w:ascii="Arial" w:hAnsi="Arial" w:cs="Arial"/>
          <w:b/>
          <w:bCs/>
          <w:sz w:val="22"/>
          <w:szCs w:val="22"/>
          <w:lang w:val="en-ZA"/>
        </w:rPr>
        <w:t>NATIONAL COUNCIL OF PROVINCES</w:t>
      </w:r>
    </w:p>
    <w:p w:rsidR="00FE3E78" w:rsidRPr="002B31DB" w:rsidRDefault="00FE3E78" w:rsidP="002B31DB">
      <w:pPr>
        <w:spacing w:before="100" w:beforeAutospacing="1" w:after="100" w:afterAutospacing="1"/>
        <w:rPr>
          <w:rFonts w:ascii="Arial" w:hAnsi="Arial" w:cs="Arial"/>
          <w:b/>
          <w:bCs/>
          <w:sz w:val="22"/>
          <w:szCs w:val="22"/>
          <w:lang w:val="en-ZA"/>
        </w:rPr>
      </w:pPr>
      <w:r w:rsidRPr="002B31DB">
        <w:rPr>
          <w:rFonts w:ascii="Arial" w:hAnsi="Arial" w:cs="Arial"/>
          <w:b/>
          <w:bCs/>
          <w:sz w:val="22"/>
          <w:szCs w:val="22"/>
          <w:lang w:val="en-ZA"/>
        </w:rPr>
        <w:t>QUESTION FOR WRITTEN REPLY</w:t>
      </w:r>
    </w:p>
    <w:p w:rsidR="00FE3E78" w:rsidRPr="002B31DB" w:rsidRDefault="00FE3E78" w:rsidP="002B31DB">
      <w:pPr>
        <w:spacing w:before="100" w:beforeAutospacing="1" w:after="100" w:afterAutospacing="1"/>
        <w:rPr>
          <w:rFonts w:ascii="Arial" w:hAnsi="Arial" w:cs="Arial"/>
          <w:b/>
          <w:bCs/>
          <w:sz w:val="22"/>
          <w:szCs w:val="22"/>
          <w:lang w:val="en-ZA"/>
        </w:rPr>
      </w:pPr>
      <w:r w:rsidRPr="002B31DB">
        <w:rPr>
          <w:rFonts w:ascii="Arial" w:hAnsi="Arial" w:cs="Arial"/>
          <w:b/>
          <w:bCs/>
          <w:sz w:val="22"/>
          <w:szCs w:val="22"/>
          <w:lang w:val="en-ZA"/>
        </w:rPr>
        <w:t xml:space="preserve">QUESTION NUMBER: </w:t>
      </w:r>
      <w:r w:rsidR="00D24D2E" w:rsidRPr="002B31DB">
        <w:rPr>
          <w:rFonts w:ascii="Arial" w:hAnsi="Arial" w:cs="Arial"/>
          <w:b/>
          <w:bCs/>
          <w:sz w:val="22"/>
          <w:szCs w:val="22"/>
          <w:lang w:val="en-ZA"/>
        </w:rPr>
        <w:t>3373</w:t>
      </w:r>
    </w:p>
    <w:p w:rsidR="00FE3E78" w:rsidRPr="002B31DB" w:rsidRDefault="00FE3E78" w:rsidP="002B31DB">
      <w:pPr>
        <w:spacing w:before="100" w:beforeAutospacing="1" w:after="100" w:afterAutospacing="1"/>
        <w:rPr>
          <w:rFonts w:ascii="Arial" w:hAnsi="Arial" w:cs="Arial"/>
          <w:b/>
          <w:bCs/>
          <w:sz w:val="22"/>
          <w:szCs w:val="22"/>
          <w:lang w:val="en-ZA"/>
        </w:rPr>
      </w:pPr>
      <w:r w:rsidRPr="002B31DB">
        <w:rPr>
          <w:rFonts w:ascii="Arial" w:hAnsi="Arial" w:cs="Arial"/>
          <w:b/>
          <w:bCs/>
          <w:sz w:val="22"/>
          <w:szCs w:val="22"/>
          <w:lang w:val="en-ZA"/>
        </w:rPr>
        <w:t xml:space="preserve">DATE OF PUBLICATION: </w:t>
      </w:r>
      <w:r w:rsidR="00D24D2E" w:rsidRPr="002B31DB">
        <w:rPr>
          <w:rFonts w:ascii="Arial" w:hAnsi="Arial" w:cs="Arial"/>
          <w:b/>
          <w:bCs/>
          <w:sz w:val="22"/>
          <w:szCs w:val="22"/>
          <w:lang w:val="en-ZA"/>
        </w:rPr>
        <w:t>23</w:t>
      </w:r>
      <w:r w:rsidRPr="002B31DB">
        <w:rPr>
          <w:rFonts w:ascii="Arial" w:hAnsi="Arial" w:cs="Arial"/>
          <w:b/>
          <w:bCs/>
          <w:sz w:val="22"/>
          <w:szCs w:val="22"/>
          <w:lang w:val="en-ZA"/>
        </w:rPr>
        <w:t xml:space="preserve"> SEPTEMBER 2022</w:t>
      </w:r>
    </w:p>
    <w:p w:rsidR="00D24D2E" w:rsidRPr="00FE3E78" w:rsidRDefault="00D24D2E" w:rsidP="00FE3E78">
      <w:pPr>
        <w:spacing w:before="100" w:beforeAutospacing="1" w:after="100" w:afterAutospacing="1" w:line="360" w:lineRule="auto"/>
        <w:ind w:left="720" w:firstLine="720"/>
        <w:jc w:val="both"/>
        <w:rPr>
          <w:rFonts w:ascii="Arial" w:hAnsi="Arial" w:cs="Arial"/>
          <w:b/>
          <w:bCs/>
          <w:lang w:val="en-ZA"/>
        </w:rPr>
      </w:pPr>
    </w:p>
    <w:p w:rsidR="00D24D2E" w:rsidRPr="00D24D2E" w:rsidRDefault="00D24D2E" w:rsidP="00D24D2E">
      <w:pPr>
        <w:spacing w:after="160" w:line="259" w:lineRule="auto"/>
        <w:jc w:val="both"/>
        <w:rPr>
          <w:rFonts w:ascii="Arial" w:eastAsia="Calibri" w:hAnsi="Arial" w:cs="Arial"/>
          <w:b/>
          <w:lang w:val="en-ZA"/>
        </w:rPr>
      </w:pPr>
      <w:r w:rsidRPr="00D24D2E">
        <w:rPr>
          <w:rFonts w:ascii="Arial" w:eastAsia="Calibri" w:hAnsi="Arial" w:cs="Arial"/>
          <w:b/>
          <w:lang w:val="en-ZA"/>
        </w:rPr>
        <w:t xml:space="preserve">3373. Mrs M R </w:t>
      </w:r>
      <w:proofErr w:type="spellStart"/>
      <w:r w:rsidRPr="00D24D2E">
        <w:rPr>
          <w:rFonts w:ascii="Arial" w:eastAsia="Calibri" w:hAnsi="Arial" w:cs="Arial"/>
          <w:b/>
          <w:lang w:val="en-ZA"/>
        </w:rPr>
        <w:t>Mohlala</w:t>
      </w:r>
      <w:proofErr w:type="spellEnd"/>
      <w:r w:rsidRPr="00D24D2E">
        <w:rPr>
          <w:rFonts w:ascii="Arial" w:eastAsia="Calibri" w:hAnsi="Arial" w:cs="Arial"/>
          <w:b/>
          <w:lang w:val="en-ZA"/>
        </w:rPr>
        <w:t xml:space="preserve"> (EFF) to ask the Minister of Human Settlements:</w:t>
      </w:r>
    </w:p>
    <w:p w:rsidR="00D24D2E" w:rsidRPr="00D24D2E" w:rsidRDefault="00D24D2E" w:rsidP="00D24D2E">
      <w:pPr>
        <w:numPr>
          <w:ilvl w:val="0"/>
          <w:numId w:val="16"/>
        </w:numPr>
        <w:spacing w:after="160" w:line="259" w:lineRule="auto"/>
        <w:contextualSpacing/>
        <w:jc w:val="both"/>
        <w:rPr>
          <w:rFonts w:ascii="Arial" w:eastAsia="Calibri" w:hAnsi="Arial" w:cs="Arial"/>
          <w:lang w:val="en-ZA"/>
        </w:rPr>
      </w:pPr>
      <w:r w:rsidRPr="00D24D2E">
        <w:rPr>
          <w:rFonts w:ascii="Arial" w:eastAsia="Calibri" w:hAnsi="Arial" w:cs="Arial"/>
          <w:lang w:val="en-ZA"/>
        </w:rPr>
        <w:t>(a) Who was the service provider for the 50 housing shack structures in Burgersfort in the Sekhukhune region project which was ultimately cancelled, (b) what total amount did the Government pay before the specified project was halted and (c) who approved the deal to build shoddy houses in Burgersfort:</w:t>
      </w:r>
    </w:p>
    <w:p w:rsidR="00D24D2E" w:rsidRPr="00D24D2E" w:rsidRDefault="00D24D2E" w:rsidP="00D24D2E">
      <w:pPr>
        <w:spacing w:after="160" w:line="259" w:lineRule="auto"/>
        <w:ind w:left="720"/>
        <w:contextualSpacing/>
        <w:jc w:val="both"/>
        <w:rPr>
          <w:rFonts w:ascii="Arial" w:eastAsia="Calibri" w:hAnsi="Arial" w:cs="Arial"/>
          <w:lang w:val="en-ZA"/>
        </w:rPr>
      </w:pPr>
    </w:p>
    <w:p w:rsidR="00D24D2E" w:rsidRPr="002B31DB" w:rsidRDefault="00D24D2E" w:rsidP="002B31DB">
      <w:pPr>
        <w:numPr>
          <w:ilvl w:val="0"/>
          <w:numId w:val="16"/>
        </w:numPr>
        <w:spacing w:after="160" w:line="259" w:lineRule="auto"/>
        <w:contextualSpacing/>
        <w:jc w:val="both"/>
        <w:rPr>
          <w:rFonts w:ascii="Arial" w:eastAsia="Calibri" w:hAnsi="Arial" w:cs="Arial"/>
          <w:lang w:val="en-ZA"/>
        </w:rPr>
      </w:pPr>
      <w:r w:rsidRPr="00D24D2E">
        <w:rPr>
          <w:rFonts w:ascii="Arial" w:eastAsia="Calibri" w:hAnsi="Arial" w:cs="Arial"/>
          <w:lang w:val="en-ZA"/>
        </w:rPr>
        <w:t>Whether any consequences management measures were applied to any of the officials involved; if not, why not; if so,</w:t>
      </w:r>
      <w:r w:rsidR="002B31DB">
        <w:rPr>
          <w:rFonts w:ascii="Arial" w:eastAsia="Calibri" w:hAnsi="Arial" w:cs="Arial"/>
          <w:lang w:val="en-ZA"/>
        </w:rPr>
        <w:t xml:space="preserve"> what are the relevant details?</w:t>
      </w:r>
    </w:p>
    <w:p w:rsidR="00D24D2E" w:rsidRPr="00D24D2E" w:rsidRDefault="00D24D2E" w:rsidP="00D24D2E">
      <w:pPr>
        <w:spacing w:after="160" w:line="259" w:lineRule="auto"/>
        <w:ind w:left="7200" w:firstLine="720"/>
        <w:contextualSpacing/>
        <w:jc w:val="both"/>
        <w:rPr>
          <w:rFonts w:ascii="Arial" w:eastAsia="Calibri" w:hAnsi="Arial" w:cs="Arial"/>
          <w:lang w:val="en-ZA"/>
        </w:rPr>
      </w:pPr>
      <w:r w:rsidRPr="00D24D2E">
        <w:rPr>
          <w:rFonts w:ascii="Arial" w:eastAsia="Calibri" w:hAnsi="Arial" w:cs="Arial"/>
          <w:lang w:val="en-ZA"/>
        </w:rPr>
        <w:t>NW4179E</w:t>
      </w:r>
    </w:p>
    <w:p w:rsidR="00D24D2E" w:rsidRPr="00D24D2E" w:rsidRDefault="00D24D2E" w:rsidP="00D24D2E">
      <w:pPr>
        <w:spacing w:after="160" w:line="259" w:lineRule="auto"/>
        <w:rPr>
          <w:rFonts w:ascii="Arial" w:eastAsia="Calibri" w:hAnsi="Arial" w:cs="Arial"/>
          <w:b/>
          <w:lang w:val="en-ZA"/>
        </w:rPr>
      </w:pPr>
    </w:p>
    <w:p w:rsidR="00D24D2E" w:rsidRPr="00D24D2E" w:rsidRDefault="00D24D2E" w:rsidP="00D24D2E">
      <w:pPr>
        <w:spacing w:after="160" w:line="259" w:lineRule="auto"/>
        <w:rPr>
          <w:rFonts w:ascii="Arial" w:eastAsia="Calibri" w:hAnsi="Arial" w:cs="Arial"/>
          <w:b/>
          <w:lang w:val="en-ZA"/>
        </w:rPr>
      </w:pPr>
      <w:r w:rsidRPr="00D24D2E">
        <w:rPr>
          <w:rFonts w:ascii="Arial" w:eastAsia="Calibri" w:hAnsi="Arial" w:cs="Arial"/>
          <w:b/>
          <w:lang w:val="en-ZA"/>
        </w:rPr>
        <w:t xml:space="preserve">REPLY </w:t>
      </w:r>
    </w:p>
    <w:p w:rsidR="00D24D2E" w:rsidRPr="00D24D2E" w:rsidRDefault="00D24D2E" w:rsidP="00D24D2E">
      <w:pPr>
        <w:spacing w:after="160" w:line="259" w:lineRule="auto"/>
        <w:rPr>
          <w:rFonts w:ascii="Arial" w:eastAsia="Calibri" w:hAnsi="Arial" w:cs="Arial"/>
          <w:b/>
          <w:lang w:val="en-ZA"/>
        </w:rPr>
      </w:pPr>
    </w:p>
    <w:p w:rsidR="00D24D2E" w:rsidRPr="00D24D2E" w:rsidRDefault="00D24D2E" w:rsidP="00D24D2E">
      <w:pPr>
        <w:spacing w:after="160" w:line="259" w:lineRule="auto"/>
        <w:ind w:left="720" w:hanging="720"/>
        <w:rPr>
          <w:rFonts w:ascii="Arial" w:eastAsia="Calibri" w:hAnsi="Arial" w:cs="Arial"/>
          <w:lang w:val="en-ZA"/>
        </w:rPr>
      </w:pPr>
      <w:r w:rsidRPr="00D24D2E">
        <w:rPr>
          <w:rFonts w:ascii="Arial" w:eastAsia="Calibri" w:hAnsi="Arial" w:cs="Arial"/>
          <w:lang w:val="en-ZA"/>
        </w:rPr>
        <w:t>(1)(a)</w:t>
      </w:r>
      <w:r w:rsidRPr="00D24D2E">
        <w:rPr>
          <w:rFonts w:ascii="Arial" w:eastAsia="Calibri" w:hAnsi="Arial" w:cs="Arial"/>
          <w:lang w:val="en-ZA"/>
        </w:rPr>
        <w:tab/>
        <w:t xml:space="preserve">The Limpopo Provincial Department of Cooperative Governance, Human Settlements and Traditional Affairs has indicated that </w:t>
      </w:r>
      <w:proofErr w:type="spellStart"/>
      <w:r w:rsidRPr="00D24D2E">
        <w:rPr>
          <w:rFonts w:ascii="Arial" w:eastAsia="Calibri" w:hAnsi="Arial" w:cs="Arial"/>
          <w:lang w:val="en-ZA"/>
        </w:rPr>
        <w:t>Aventino</w:t>
      </w:r>
      <w:proofErr w:type="spellEnd"/>
      <w:r w:rsidRPr="00D24D2E">
        <w:rPr>
          <w:rFonts w:ascii="Arial" w:eastAsia="Calibri" w:hAnsi="Arial" w:cs="Arial"/>
          <w:lang w:val="en-ZA"/>
        </w:rPr>
        <w:t xml:space="preserve"> Group had been appointed as the service provider for the project. </w:t>
      </w:r>
    </w:p>
    <w:p w:rsidR="00D24D2E" w:rsidRPr="00D24D2E" w:rsidRDefault="00D24D2E" w:rsidP="00D24D2E">
      <w:pPr>
        <w:spacing w:after="160" w:line="259" w:lineRule="auto"/>
        <w:ind w:left="720" w:hanging="720"/>
        <w:rPr>
          <w:rFonts w:ascii="Arial" w:eastAsia="Calibri" w:hAnsi="Arial" w:cs="Arial"/>
          <w:lang w:val="en-ZA"/>
        </w:rPr>
      </w:pPr>
      <w:r w:rsidRPr="00D24D2E">
        <w:rPr>
          <w:rFonts w:ascii="Arial" w:eastAsia="Calibri" w:hAnsi="Arial" w:cs="Arial"/>
          <w:lang w:val="en-ZA"/>
        </w:rPr>
        <w:t>(b)</w:t>
      </w:r>
      <w:r w:rsidRPr="00D24D2E">
        <w:rPr>
          <w:rFonts w:ascii="Arial" w:eastAsia="Calibri" w:hAnsi="Arial" w:cs="Arial"/>
          <w:lang w:val="en-ZA"/>
        </w:rPr>
        <w:tab/>
        <w:t>The Limpopo Provincial Department also advised that no payment was made on the Burgersfort project that was halted.</w:t>
      </w:r>
    </w:p>
    <w:p w:rsidR="00D24D2E" w:rsidRPr="00D24D2E" w:rsidRDefault="00D24D2E" w:rsidP="00D24D2E">
      <w:pPr>
        <w:spacing w:after="160" w:line="259" w:lineRule="auto"/>
        <w:ind w:left="720" w:hanging="720"/>
        <w:rPr>
          <w:rFonts w:ascii="Arial" w:eastAsia="Calibri" w:hAnsi="Arial" w:cs="Arial"/>
          <w:lang w:val="en-ZA"/>
        </w:rPr>
      </w:pPr>
      <w:r w:rsidRPr="00D24D2E">
        <w:rPr>
          <w:rFonts w:ascii="Arial" w:eastAsia="Calibri" w:hAnsi="Arial" w:cs="Arial"/>
          <w:lang w:val="en-ZA"/>
        </w:rPr>
        <w:lastRenderedPageBreak/>
        <w:t xml:space="preserve">(c) </w:t>
      </w:r>
      <w:r w:rsidRPr="00D24D2E">
        <w:rPr>
          <w:rFonts w:ascii="Arial" w:eastAsia="Calibri" w:hAnsi="Arial" w:cs="Arial"/>
          <w:lang w:val="en-ZA"/>
        </w:rPr>
        <w:tab/>
        <w:t>It further advised that the Housing Development Agency had been appointed as the implementing agent for the project, and therefore it was responsible for the appointment of the service provider.</w:t>
      </w:r>
    </w:p>
    <w:p w:rsidR="00D24D2E" w:rsidRPr="00D24D2E" w:rsidRDefault="00D24D2E" w:rsidP="00D24D2E">
      <w:pPr>
        <w:spacing w:after="160" w:line="259" w:lineRule="auto"/>
        <w:ind w:left="720" w:hanging="720"/>
        <w:rPr>
          <w:rFonts w:ascii="Arial" w:eastAsia="Calibri" w:hAnsi="Arial" w:cs="Arial"/>
          <w:lang w:val="en-ZA"/>
        </w:rPr>
      </w:pPr>
      <w:r w:rsidRPr="00D24D2E">
        <w:rPr>
          <w:rFonts w:ascii="Arial" w:eastAsia="Calibri" w:hAnsi="Arial" w:cs="Arial"/>
          <w:lang w:val="en-ZA"/>
        </w:rPr>
        <w:t>(2)</w:t>
      </w:r>
      <w:r w:rsidRPr="00D24D2E">
        <w:rPr>
          <w:rFonts w:ascii="Arial" w:eastAsia="Calibri" w:hAnsi="Arial" w:cs="Arial"/>
          <w:lang w:val="en-ZA"/>
        </w:rPr>
        <w:tab/>
        <w:t xml:space="preserve">The Limpopo Provincial Department has advised that as part of consequence management three officials that were involved in the contract were placed on precautionary leave and subjected to a disciplinary process. </w:t>
      </w:r>
    </w:p>
    <w:sectPr w:rsidR="00D24D2E" w:rsidRPr="00D24D2E" w:rsidSect="001775F4">
      <w:pgSz w:w="11909" w:h="16834" w:code="9"/>
      <w:pgMar w:top="630" w:right="1418" w:bottom="719" w:left="1418"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C03C1AC"/>
    <w:multiLevelType w:val="hybridMultilevel"/>
    <w:tmpl w:val="046EDA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BD0169"/>
    <w:multiLevelType w:val="hybridMultilevel"/>
    <w:tmpl w:val="6B4CB2B2"/>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9761ADA"/>
    <w:multiLevelType w:val="hybridMultilevel"/>
    <w:tmpl w:val="07B4D4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F211F39"/>
    <w:multiLevelType w:val="hybridMultilevel"/>
    <w:tmpl w:val="095E99C0"/>
    <w:lvl w:ilvl="0" w:tplc="1C090017">
      <w:start w:val="1"/>
      <w:numFmt w:val="lowerLetter"/>
      <w:lvlText w:val="%1)"/>
      <w:lvlJc w:val="left"/>
      <w:pPr>
        <w:ind w:left="1500" w:hanging="360"/>
      </w:p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
    <w:nsid w:val="0FD16F58"/>
    <w:multiLevelType w:val="hybridMultilevel"/>
    <w:tmpl w:val="707A9B64"/>
    <w:lvl w:ilvl="0" w:tplc="5A2CE3A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6E0543D"/>
    <w:multiLevelType w:val="hybridMultilevel"/>
    <w:tmpl w:val="B6382E72"/>
    <w:lvl w:ilvl="0" w:tplc="771E24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3B2C94"/>
    <w:multiLevelType w:val="hybridMultilevel"/>
    <w:tmpl w:val="B986C01C"/>
    <w:lvl w:ilvl="0" w:tplc="3CA01F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600101B"/>
    <w:multiLevelType w:val="hybridMultilevel"/>
    <w:tmpl w:val="9F62231A"/>
    <w:lvl w:ilvl="0" w:tplc="A274E9B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07500DD"/>
    <w:multiLevelType w:val="hybridMultilevel"/>
    <w:tmpl w:val="05FA9D10"/>
    <w:lvl w:ilvl="0" w:tplc="55C855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55D3700"/>
    <w:multiLevelType w:val="hybridMultilevel"/>
    <w:tmpl w:val="9C54EFE6"/>
    <w:lvl w:ilvl="0" w:tplc="06CC40E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DA20C20"/>
    <w:multiLevelType w:val="hybridMultilevel"/>
    <w:tmpl w:val="C7ACAF7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28C10EE"/>
    <w:multiLevelType w:val="hybridMultilevel"/>
    <w:tmpl w:val="635C36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3802E77"/>
    <w:multiLevelType w:val="hybridMultilevel"/>
    <w:tmpl w:val="97F2A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4C7B9E"/>
    <w:multiLevelType w:val="hybridMultilevel"/>
    <w:tmpl w:val="5608014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FF91486"/>
    <w:multiLevelType w:val="hybridMultilevel"/>
    <w:tmpl w:val="83803550"/>
    <w:lvl w:ilvl="0" w:tplc="69D8F3E0">
      <w:start w:val="1"/>
      <w:numFmt w:val="decimal"/>
      <w:lvlText w:val="(%1)"/>
      <w:lvlJc w:val="left"/>
      <w:pPr>
        <w:ind w:left="1060" w:hanging="7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B8A2275"/>
    <w:multiLevelType w:val="hybridMultilevel"/>
    <w:tmpl w:val="FDBCD71A"/>
    <w:lvl w:ilvl="0" w:tplc="C72C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3"/>
  </w:num>
  <w:num w:numId="4">
    <w:abstractNumId w:val="2"/>
  </w:num>
  <w:num w:numId="5">
    <w:abstractNumId w:val="4"/>
  </w:num>
  <w:num w:numId="6">
    <w:abstractNumId w:val="6"/>
  </w:num>
  <w:num w:numId="7">
    <w:abstractNumId w:val="14"/>
  </w:num>
  <w:num w:numId="8">
    <w:abstractNumId w:val="12"/>
  </w:num>
  <w:num w:numId="9">
    <w:abstractNumId w:val="1"/>
  </w:num>
  <w:num w:numId="10">
    <w:abstractNumId w:val="3"/>
  </w:num>
  <w:num w:numId="11">
    <w:abstractNumId w:val="10"/>
  </w:num>
  <w:num w:numId="12">
    <w:abstractNumId w:val="7"/>
  </w:num>
  <w:num w:numId="13">
    <w:abstractNumId w:val="0"/>
  </w:num>
  <w:num w:numId="14">
    <w:abstractNumId w:val="5"/>
  </w:num>
  <w:num w:numId="15">
    <w:abstractNumId w:val="15"/>
  </w:num>
  <w:num w:numId="16">
    <w:abstractNumId w:val="8"/>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savePreviewPicture/>
  <w:compat/>
  <w:docVars>
    <w:docVar w:name="__Grammarly_42____i" w:val="H4sIAAAAAAAEAKtWckksSQxILCpxzi/NK1GyMqwFAAEhoTITAAAA"/>
    <w:docVar w:name="__Grammarly_42___1" w:val="H4sIAAAAAAAEAKtWcslP9kxRslIyNDayNDA0NjOwtDAzMzAyMTFV0lEKTi0uzszPAykwqgUAORAgXCwAAAA="/>
  </w:docVars>
  <w:rsids>
    <w:rsidRoot w:val="001433AE"/>
    <w:rsid w:val="000174E5"/>
    <w:rsid w:val="00020D51"/>
    <w:rsid w:val="00022171"/>
    <w:rsid w:val="00026757"/>
    <w:rsid w:val="00045F9D"/>
    <w:rsid w:val="00050301"/>
    <w:rsid w:val="00053132"/>
    <w:rsid w:val="00054EE8"/>
    <w:rsid w:val="000576F3"/>
    <w:rsid w:val="00063069"/>
    <w:rsid w:val="00063BEC"/>
    <w:rsid w:val="000652CF"/>
    <w:rsid w:val="00071799"/>
    <w:rsid w:val="0007292E"/>
    <w:rsid w:val="00074776"/>
    <w:rsid w:val="00075BCC"/>
    <w:rsid w:val="000761BE"/>
    <w:rsid w:val="00080D68"/>
    <w:rsid w:val="00082D6F"/>
    <w:rsid w:val="00087A5E"/>
    <w:rsid w:val="00095EBA"/>
    <w:rsid w:val="00096501"/>
    <w:rsid w:val="000A03E4"/>
    <w:rsid w:val="000A0798"/>
    <w:rsid w:val="000A77BE"/>
    <w:rsid w:val="000B0B7B"/>
    <w:rsid w:val="000B0E98"/>
    <w:rsid w:val="000B234D"/>
    <w:rsid w:val="000B3B21"/>
    <w:rsid w:val="000B4FA8"/>
    <w:rsid w:val="000C0817"/>
    <w:rsid w:val="000C49AF"/>
    <w:rsid w:val="000C503F"/>
    <w:rsid w:val="000D06AF"/>
    <w:rsid w:val="000D7C55"/>
    <w:rsid w:val="000E1CD9"/>
    <w:rsid w:val="000E2111"/>
    <w:rsid w:val="000E351B"/>
    <w:rsid w:val="000E44A0"/>
    <w:rsid w:val="000E5DDF"/>
    <w:rsid w:val="000F3F36"/>
    <w:rsid w:val="000F480A"/>
    <w:rsid w:val="00102AC1"/>
    <w:rsid w:val="001047DD"/>
    <w:rsid w:val="0010488F"/>
    <w:rsid w:val="001126AD"/>
    <w:rsid w:val="001131D9"/>
    <w:rsid w:val="00115721"/>
    <w:rsid w:val="00120022"/>
    <w:rsid w:val="00123B58"/>
    <w:rsid w:val="00132165"/>
    <w:rsid w:val="00134EAF"/>
    <w:rsid w:val="00136FAA"/>
    <w:rsid w:val="001377E4"/>
    <w:rsid w:val="001433AE"/>
    <w:rsid w:val="00145113"/>
    <w:rsid w:val="00150B1E"/>
    <w:rsid w:val="0016035C"/>
    <w:rsid w:val="001630D3"/>
    <w:rsid w:val="00166953"/>
    <w:rsid w:val="00173318"/>
    <w:rsid w:val="001775F4"/>
    <w:rsid w:val="00182A44"/>
    <w:rsid w:val="00182F5E"/>
    <w:rsid w:val="001841CE"/>
    <w:rsid w:val="0018726A"/>
    <w:rsid w:val="001912E4"/>
    <w:rsid w:val="00192566"/>
    <w:rsid w:val="0019332E"/>
    <w:rsid w:val="001A63B6"/>
    <w:rsid w:val="001B2946"/>
    <w:rsid w:val="001C77F9"/>
    <w:rsid w:val="001E0CD5"/>
    <w:rsid w:val="001E19F0"/>
    <w:rsid w:val="001E23CA"/>
    <w:rsid w:val="001E6902"/>
    <w:rsid w:val="001F1E97"/>
    <w:rsid w:val="001F223B"/>
    <w:rsid w:val="00200270"/>
    <w:rsid w:val="002016F3"/>
    <w:rsid w:val="00204862"/>
    <w:rsid w:val="00204FF3"/>
    <w:rsid w:val="002064A5"/>
    <w:rsid w:val="0021081B"/>
    <w:rsid w:val="002108D9"/>
    <w:rsid w:val="00211947"/>
    <w:rsid w:val="0021673A"/>
    <w:rsid w:val="00220A80"/>
    <w:rsid w:val="00232C84"/>
    <w:rsid w:val="002339EB"/>
    <w:rsid w:val="00241FF0"/>
    <w:rsid w:val="00243194"/>
    <w:rsid w:val="00247658"/>
    <w:rsid w:val="00252C87"/>
    <w:rsid w:val="00253548"/>
    <w:rsid w:val="002549F9"/>
    <w:rsid w:val="002576FA"/>
    <w:rsid w:val="00260F40"/>
    <w:rsid w:val="00270EFD"/>
    <w:rsid w:val="00273B41"/>
    <w:rsid w:val="00281699"/>
    <w:rsid w:val="0028289F"/>
    <w:rsid w:val="00284C81"/>
    <w:rsid w:val="0028754A"/>
    <w:rsid w:val="002956E3"/>
    <w:rsid w:val="002964BE"/>
    <w:rsid w:val="00296AED"/>
    <w:rsid w:val="00296DDA"/>
    <w:rsid w:val="002A3C5D"/>
    <w:rsid w:val="002A5054"/>
    <w:rsid w:val="002A5B1D"/>
    <w:rsid w:val="002A5BD6"/>
    <w:rsid w:val="002A603C"/>
    <w:rsid w:val="002A67BC"/>
    <w:rsid w:val="002B2A5A"/>
    <w:rsid w:val="002B2A6C"/>
    <w:rsid w:val="002B31DB"/>
    <w:rsid w:val="002B71FA"/>
    <w:rsid w:val="002C02A3"/>
    <w:rsid w:val="002C24CE"/>
    <w:rsid w:val="002C631D"/>
    <w:rsid w:val="002C6C90"/>
    <w:rsid w:val="002D008B"/>
    <w:rsid w:val="002D0799"/>
    <w:rsid w:val="002D0F46"/>
    <w:rsid w:val="002D5902"/>
    <w:rsid w:val="002E2EB5"/>
    <w:rsid w:val="002F23E4"/>
    <w:rsid w:val="002F5614"/>
    <w:rsid w:val="002F5E69"/>
    <w:rsid w:val="003023BD"/>
    <w:rsid w:val="00303310"/>
    <w:rsid w:val="0030386E"/>
    <w:rsid w:val="00310087"/>
    <w:rsid w:val="00310AE4"/>
    <w:rsid w:val="00310C5A"/>
    <w:rsid w:val="00312EAF"/>
    <w:rsid w:val="0032410D"/>
    <w:rsid w:val="00327F7B"/>
    <w:rsid w:val="00341757"/>
    <w:rsid w:val="00345DF8"/>
    <w:rsid w:val="0035038D"/>
    <w:rsid w:val="00357C23"/>
    <w:rsid w:val="003713FA"/>
    <w:rsid w:val="00377298"/>
    <w:rsid w:val="0038120E"/>
    <w:rsid w:val="00382C77"/>
    <w:rsid w:val="003A2E1F"/>
    <w:rsid w:val="003A5CBC"/>
    <w:rsid w:val="003A7A5F"/>
    <w:rsid w:val="003B072C"/>
    <w:rsid w:val="003B70C7"/>
    <w:rsid w:val="003C08B6"/>
    <w:rsid w:val="003C3D38"/>
    <w:rsid w:val="003C47FC"/>
    <w:rsid w:val="003D4C63"/>
    <w:rsid w:val="003D73C1"/>
    <w:rsid w:val="003E0AF0"/>
    <w:rsid w:val="003E1DCB"/>
    <w:rsid w:val="003E740E"/>
    <w:rsid w:val="003F0AC4"/>
    <w:rsid w:val="003F4E00"/>
    <w:rsid w:val="003F79A2"/>
    <w:rsid w:val="00407160"/>
    <w:rsid w:val="00424DDA"/>
    <w:rsid w:val="004273F4"/>
    <w:rsid w:val="00427411"/>
    <w:rsid w:val="0043086E"/>
    <w:rsid w:val="00433463"/>
    <w:rsid w:val="0045212C"/>
    <w:rsid w:val="0045353D"/>
    <w:rsid w:val="00454205"/>
    <w:rsid w:val="00461060"/>
    <w:rsid w:val="0046543B"/>
    <w:rsid w:val="00467CB5"/>
    <w:rsid w:val="00471B54"/>
    <w:rsid w:val="00473D21"/>
    <w:rsid w:val="0048061D"/>
    <w:rsid w:val="00490796"/>
    <w:rsid w:val="004951CB"/>
    <w:rsid w:val="004962FB"/>
    <w:rsid w:val="00496B53"/>
    <w:rsid w:val="004A096E"/>
    <w:rsid w:val="004C62D7"/>
    <w:rsid w:val="004C6411"/>
    <w:rsid w:val="004D3238"/>
    <w:rsid w:val="004D4607"/>
    <w:rsid w:val="004D7083"/>
    <w:rsid w:val="004E0FE4"/>
    <w:rsid w:val="004E53E2"/>
    <w:rsid w:val="004E78A1"/>
    <w:rsid w:val="004F31C3"/>
    <w:rsid w:val="004F3E21"/>
    <w:rsid w:val="00513E65"/>
    <w:rsid w:val="005141B3"/>
    <w:rsid w:val="0052147D"/>
    <w:rsid w:val="00521621"/>
    <w:rsid w:val="00524983"/>
    <w:rsid w:val="005249F1"/>
    <w:rsid w:val="00524AA6"/>
    <w:rsid w:val="005260B0"/>
    <w:rsid w:val="0052772E"/>
    <w:rsid w:val="00536BCB"/>
    <w:rsid w:val="005370B3"/>
    <w:rsid w:val="005518C8"/>
    <w:rsid w:val="0055475C"/>
    <w:rsid w:val="00554EE1"/>
    <w:rsid w:val="005853FE"/>
    <w:rsid w:val="0058640A"/>
    <w:rsid w:val="00592F77"/>
    <w:rsid w:val="005A6D5E"/>
    <w:rsid w:val="005B0003"/>
    <w:rsid w:val="005B0FFA"/>
    <w:rsid w:val="005B1257"/>
    <w:rsid w:val="005B1288"/>
    <w:rsid w:val="005B3543"/>
    <w:rsid w:val="005B4FC8"/>
    <w:rsid w:val="005B7850"/>
    <w:rsid w:val="005C341C"/>
    <w:rsid w:val="005C49B0"/>
    <w:rsid w:val="005D0171"/>
    <w:rsid w:val="005F2221"/>
    <w:rsid w:val="005F5605"/>
    <w:rsid w:val="00600D90"/>
    <w:rsid w:val="00603762"/>
    <w:rsid w:val="0060632C"/>
    <w:rsid w:val="006138FC"/>
    <w:rsid w:val="00613FC6"/>
    <w:rsid w:val="006223BC"/>
    <w:rsid w:val="00633968"/>
    <w:rsid w:val="006409DB"/>
    <w:rsid w:val="00642372"/>
    <w:rsid w:val="006449EA"/>
    <w:rsid w:val="00644B5E"/>
    <w:rsid w:val="00646841"/>
    <w:rsid w:val="00646FC2"/>
    <w:rsid w:val="0065428D"/>
    <w:rsid w:val="00662C25"/>
    <w:rsid w:val="00663F97"/>
    <w:rsid w:val="0068459F"/>
    <w:rsid w:val="00695A9A"/>
    <w:rsid w:val="00696317"/>
    <w:rsid w:val="006A194B"/>
    <w:rsid w:val="006A24F2"/>
    <w:rsid w:val="006B1504"/>
    <w:rsid w:val="006D1B00"/>
    <w:rsid w:val="006D28F8"/>
    <w:rsid w:val="006D7226"/>
    <w:rsid w:val="006F1EBA"/>
    <w:rsid w:val="006F37B1"/>
    <w:rsid w:val="006F3DE0"/>
    <w:rsid w:val="006F481A"/>
    <w:rsid w:val="006F7AE8"/>
    <w:rsid w:val="00702034"/>
    <w:rsid w:val="00705F07"/>
    <w:rsid w:val="00706627"/>
    <w:rsid w:val="0071378E"/>
    <w:rsid w:val="00715818"/>
    <w:rsid w:val="00716189"/>
    <w:rsid w:val="0071634B"/>
    <w:rsid w:val="00723D49"/>
    <w:rsid w:val="00725BF3"/>
    <w:rsid w:val="00726C9A"/>
    <w:rsid w:val="00727CBD"/>
    <w:rsid w:val="007335CD"/>
    <w:rsid w:val="00736CFE"/>
    <w:rsid w:val="00736F97"/>
    <w:rsid w:val="00741C28"/>
    <w:rsid w:val="00741F31"/>
    <w:rsid w:val="00743599"/>
    <w:rsid w:val="00745B65"/>
    <w:rsid w:val="00755D90"/>
    <w:rsid w:val="007652EF"/>
    <w:rsid w:val="0076584C"/>
    <w:rsid w:val="00766DE6"/>
    <w:rsid w:val="00767375"/>
    <w:rsid w:val="00770CE6"/>
    <w:rsid w:val="00771F97"/>
    <w:rsid w:val="007735D2"/>
    <w:rsid w:val="00776696"/>
    <w:rsid w:val="00787D5C"/>
    <w:rsid w:val="0079325C"/>
    <w:rsid w:val="00795BAC"/>
    <w:rsid w:val="007A2722"/>
    <w:rsid w:val="007C3414"/>
    <w:rsid w:val="007C704E"/>
    <w:rsid w:val="007D27E9"/>
    <w:rsid w:val="007D6774"/>
    <w:rsid w:val="007D70E1"/>
    <w:rsid w:val="007D7512"/>
    <w:rsid w:val="007D7CCD"/>
    <w:rsid w:val="007F17A6"/>
    <w:rsid w:val="007F4790"/>
    <w:rsid w:val="008035B6"/>
    <w:rsid w:val="00810D64"/>
    <w:rsid w:val="00814FE8"/>
    <w:rsid w:val="00822931"/>
    <w:rsid w:val="00832486"/>
    <w:rsid w:val="00833D1C"/>
    <w:rsid w:val="00846351"/>
    <w:rsid w:val="008474FD"/>
    <w:rsid w:val="00847909"/>
    <w:rsid w:val="00847934"/>
    <w:rsid w:val="00852C00"/>
    <w:rsid w:val="008602E4"/>
    <w:rsid w:val="0086128D"/>
    <w:rsid w:val="00865889"/>
    <w:rsid w:val="00866227"/>
    <w:rsid w:val="0087557B"/>
    <w:rsid w:val="00876012"/>
    <w:rsid w:val="008771D8"/>
    <w:rsid w:val="00881BF2"/>
    <w:rsid w:val="00882262"/>
    <w:rsid w:val="00882E6A"/>
    <w:rsid w:val="0088416A"/>
    <w:rsid w:val="00892134"/>
    <w:rsid w:val="00892EC3"/>
    <w:rsid w:val="008A1EEE"/>
    <w:rsid w:val="008A3155"/>
    <w:rsid w:val="008A575E"/>
    <w:rsid w:val="008A733E"/>
    <w:rsid w:val="008B5B10"/>
    <w:rsid w:val="008C29C6"/>
    <w:rsid w:val="008C4AE7"/>
    <w:rsid w:val="008D1954"/>
    <w:rsid w:val="008D28C1"/>
    <w:rsid w:val="008D419D"/>
    <w:rsid w:val="008D49A0"/>
    <w:rsid w:val="008E0F6C"/>
    <w:rsid w:val="008E1349"/>
    <w:rsid w:val="008E7A70"/>
    <w:rsid w:val="008F0AD5"/>
    <w:rsid w:val="008F6B3D"/>
    <w:rsid w:val="00902B61"/>
    <w:rsid w:val="00905FB2"/>
    <w:rsid w:val="0091205F"/>
    <w:rsid w:val="0092136F"/>
    <w:rsid w:val="009366FC"/>
    <w:rsid w:val="00937495"/>
    <w:rsid w:val="00943F47"/>
    <w:rsid w:val="00945C5C"/>
    <w:rsid w:val="00953788"/>
    <w:rsid w:val="00956BFC"/>
    <w:rsid w:val="0096181F"/>
    <w:rsid w:val="00962347"/>
    <w:rsid w:val="00964C44"/>
    <w:rsid w:val="009675A9"/>
    <w:rsid w:val="009850AB"/>
    <w:rsid w:val="009876D8"/>
    <w:rsid w:val="009A18A7"/>
    <w:rsid w:val="009A4869"/>
    <w:rsid w:val="009C099F"/>
    <w:rsid w:val="009C10CD"/>
    <w:rsid w:val="009D50E6"/>
    <w:rsid w:val="009E105A"/>
    <w:rsid w:val="009F1A2F"/>
    <w:rsid w:val="009F1E69"/>
    <w:rsid w:val="009F49D9"/>
    <w:rsid w:val="00A02BDF"/>
    <w:rsid w:val="00A03741"/>
    <w:rsid w:val="00A0767E"/>
    <w:rsid w:val="00A113A2"/>
    <w:rsid w:val="00A17907"/>
    <w:rsid w:val="00A2416D"/>
    <w:rsid w:val="00A2418B"/>
    <w:rsid w:val="00A25EBB"/>
    <w:rsid w:val="00A3118A"/>
    <w:rsid w:val="00A31BBF"/>
    <w:rsid w:val="00A32409"/>
    <w:rsid w:val="00A42134"/>
    <w:rsid w:val="00A4324B"/>
    <w:rsid w:val="00A46BD4"/>
    <w:rsid w:val="00A5418D"/>
    <w:rsid w:val="00A551D9"/>
    <w:rsid w:val="00A56019"/>
    <w:rsid w:val="00A609A8"/>
    <w:rsid w:val="00A6413D"/>
    <w:rsid w:val="00A65CB3"/>
    <w:rsid w:val="00A65EA0"/>
    <w:rsid w:val="00A6750A"/>
    <w:rsid w:val="00A71CDB"/>
    <w:rsid w:val="00A729D6"/>
    <w:rsid w:val="00A746D7"/>
    <w:rsid w:val="00A769C8"/>
    <w:rsid w:val="00A80B2E"/>
    <w:rsid w:val="00A836A1"/>
    <w:rsid w:val="00A85276"/>
    <w:rsid w:val="00A86AE1"/>
    <w:rsid w:val="00A90D7A"/>
    <w:rsid w:val="00A94F97"/>
    <w:rsid w:val="00AA1288"/>
    <w:rsid w:val="00AA604E"/>
    <w:rsid w:val="00AB0D1C"/>
    <w:rsid w:val="00AB4FAB"/>
    <w:rsid w:val="00AC19F1"/>
    <w:rsid w:val="00AD0537"/>
    <w:rsid w:val="00AF50AE"/>
    <w:rsid w:val="00B03929"/>
    <w:rsid w:val="00B31438"/>
    <w:rsid w:val="00B34260"/>
    <w:rsid w:val="00B36CFA"/>
    <w:rsid w:val="00B40178"/>
    <w:rsid w:val="00B409C6"/>
    <w:rsid w:val="00B44DA2"/>
    <w:rsid w:val="00B55DB6"/>
    <w:rsid w:val="00B63506"/>
    <w:rsid w:val="00B7123C"/>
    <w:rsid w:val="00B75338"/>
    <w:rsid w:val="00B8062F"/>
    <w:rsid w:val="00B83D33"/>
    <w:rsid w:val="00B93322"/>
    <w:rsid w:val="00B938F1"/>
    <w:rsid w:val="00B93AE7"/>
    <w:rsid w:val="00BA3495"/>
    <w:rsid w:val="00BB0CF7"/>
    <w:rsid w:val="00BB3954"/>
    <w:rsid w:val="00BC262B"/>
    <w:rsid w:val="00BD6EC6"/>
    <w:rsid w:val="00BE245E"/>
    <w:rsid w:val="00BE657A"/>
    <w:rsid w:val="00BE7A6C"/>
    <w:rsid w:val="00BE7B79"/>
    <w:rsid w:val="00BF3D1B"/>
    <w:rsid w:val="00BF6291"/>
    <w:rsid w:val="00C014E5"/>
    <w:rsid w:val="00C02CE0"/>
    <w:rsid w:val="00C1443C"/>
    <w:rsid w:val="00C14829"/>
    <w:rsid w:val="00C20EFF"/>
    <w:rsid w:val="00C379DD"/>
    <w:rsid w:val="00C37DDC"/>
    <w:rsid w:val="00C42882"/>
    <w:rsid w:val="00C44C35"/>
    <w:rsid w:val="00C457D2"/>
    <w:rsid w:val="00C51221"/>
    <w:rsid w:val="00C5229F"/>
    <w:rsid w:val="00C540F1"/>
    <w:rsid w:val="00C54B79"/>
    <w:rsid w:val="00C63350"/>
    <w:rsid w:val="00C6512D"/>
    <w:rsid w:val="00C66769"/>
    <w:rsid w:val="00C70129"/>
    <w:rsid w:val="00C753E6"/>
    <w:rsid w:val="00C7658A"/>
    <w:rsid w:val="00C8003B"/>
    <w:rsid w:val="00C819C8"/>
    <w:rsid w:val="00C86358"/>
    <w:rsid w:val="00C96086"/>
    <w:rsid w:val="00CA4D1A"/>
    <w:rsid w:val="00CA56BB"/>
    <w:rsid w:val="00CB1368"/>
    <w:rsid w:val="00CB4486"/>
    <w:rsid w:val="00CC0C90"/>
    <w:rsid w:val="00CC1BCF"/>
    <w:rsid w:val="00CC1E7A"/>
    <w:rsid w:val="00CC5E74"/>
    <w:rsid w:val="00CC7AE3"/>
    <w:rsid w:val="00CD717F"/>
    <w:rsid w:val="00CD763D"/>
    <w:rsid w:val="00CE3823"/>
    <w:rsid w:val="00CE4705"/>
    <w:rsid w:val="00CF356E"/>
    <w:rsid w:val="00D00B52"/>
    <w:rsid w:val="00D0120D"/>
    <w:rsid w:val="00D04212"/>
    <w:rsid w:val="00D04D8B"/>
    <w:rsid w:val="00D06B31"/>
    <w:rsid w:val="00D135D0"/>
    <w:rsid w:val="00D20BD4"/>
    <w:rsid w:val="00D22160"/>
    <w:rsid w:val="00D24021"/>
    <w:rsid w:val="00D24D2E"/>
    <w:rsid w:val="00D26B3A"/>
    <w:rsid w:val="00D32984"/>
    <w:rsid w:val="00D350CD"/>
    <w:rsid w:val="00D41095"/>
    <w:rsid w:val="00D4251F"/>
    <w:rsid w:val="00D45665"/>
    <w:rsid w:val="00D47EBB"/>
    <w:rsid w:val="00D53109"/>
    <w:rsid w:val="00D536A1"/>
    <w:rsid w:val="00D54836"/>
    <w:rsid w:val="00D6723D"/>
    <w:rsid w:val="00D71DE6"/>
    <w:rsid w:val="00D720B5"/>
    <w:rsid w:val="00D74391"/>
    <w:rsid w:val="00D747FF"/>
    <w:rsid w:val="00D96133"/>
    <w:rsid w:val="00DA205B"/>
    <w:rsid w:val="00DA216D"/>
    <w:rsid w:val="00DB65DF"/>
    <w:rsid w:val="00DB6B3C"/>
    <w:rsid w:val="00DC5AF1"/>
    <w:rsid w:val="00DD4B94"/>
    <w:rsid w:val="00DE1679"/>
    <w:rsid w:val="00DE3B04"/>
    <w:rsid w:val="00DE4C4E"/>
    <w:rsid w:val="00DF0C19"/>
    <w:rsid w:val="00DF1E37"/>
    <w:rsid w:val="00DF5ECB"/>
    <w:rsid w:val="00E02817"/>
    <w:rsid w:val="00E07C96"/>
    <w:rsid w:val="00E118BB"/>
    <w:rsid w:val="00E21152"/>
    <w:rsid w:val="00E21B11"/>
    <w:rsid w:val="00E2245D"/>
    <w:rsid w:val="00E24DE3"/>
    <w:rsid w:val="00E26C88"/>
    <w:rsid w:val="00E32136"/>
    <w:rsid w:val="00E35CB6"/>
    <w:rsid w:val="00E36755"/>
    <w:rsid w:val="00E54800"/>
    <w:rsid w:val="00E578F0"/>
    <w:rsid w:val="00E613DC"/>
    <w:rsid w:val="00E65F0F"/>
    <w:rsid w:val="00E67BEC"/>
    <w:rsid w:val="00E67FCE"/>
    <w:rsid w:val="00E714E6"/>
    <w:rsid w:val="00E7177E"/>
    <w:rsid w:val="00E72933"/>
    <w:rsid w:val="00E77DF6"/>
    <w:rsid w:val="00E85908"/>
    <w:rsid w:val="00E92D2E"/>
    <w:rsid w:val="00EA222D"/>
    <w:rsid w:val="00EA5314"/>
    <w:rsid w:val="00EA701B"/>
    <w:rsid w:val="00EB1D8E"/>
    <w:rsid w:val="00EB3782"/>
    <w:rsid w:val="00EC277F"/>
    <w:rsid w:val="00ED564B"/>
    <w:rsid w:val="00ED5787"/>
    <w:rsid w:val="00ED6014"/>
    <w:rsid w:val="00EE1654"/>
    <w:rsid w:val="00EE5A27"/>
    <w:rsid w:val="00EE7DFE"/>
    <w:rsid w:val="00EF311A"/>
    <w:rsid w:val="00F01FC0"/>
    <w:rsid w:val="00F07B7F"/>
    <w:rsid w:val="00F136DB"/>
    <w:rsid w:val="00F168CE"/>
    <w:rsid w:val="00F204DD"/>
    <w:rsid w:val="00F24B8C"/>
    <w:rsid w:val="00F24EF0"/>
    <w:rsid w:val="00F2597B"/>
    <w:rsid w:val="00F26840"/>
    <w:rsid w:val="00F35CB0"/>
    <w:rsid w:val="00F4391D"/>
    <w:rsid w:val="00F47D63"/>
    <w:rsid w:val="00F61B71"/>
    <w:rsid w:val="00F62E1E"/>
    <w:rsid w:val="00F64174"/>
    <w:rsid w:val="00F67DFF"/>
    <w:rsid w:val="00F908AA"/>
    <w:rsid w:val="00F92F40"/>
    <w:rsid w:val="00FA4288"/>
    <w:rsid w:val="00FA66F6"/>
    <w:rsid w:val="00FB2715"/>
    <w:rsid w:val="00FB3EF0"/>
    <w:rsid w:val="00FB69B9"/>
    <w:rsid w:val="00FC1B07"/>
    <w:rsid w:val="00FC2B87"/>
    <w:rsid w:val="00FC6990"/>
    <w:rsid w:val="00FC72CC"/>
    <w:rsid w:val="00FE1E48"/>
    <w:rsid w:val="00FE3E78"/>
    <w:rsid w:val="00FF30D3"/>
    <w:rsid w:val="00FF764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798"/>
    <w:rPr>
      <w:sz w:val="24"/>
      <w:szCs w:val="24"/>
      <w:lang w:val="en-GB"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rPr>
  </w:style>
  <w:style w:type="paragraph" w:styleId="Heading2">
    <w:name w:val="heading 2"/>
    <w:basedOn w:val="Normal"/>
    <w:next w:val="Normal"/>
    <w:link w:val="Heading2Char"/>
    <w:qFormat/>
    <w:rsid w:val="00956BF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a">
    <w:basedOn w:val="Normal"/>
    <w:rsid w:val="001433AE"/>
    <w:rPr>
      <w:rFonts w:ascii="Arial" w:hAnsi="Arial" w:cs="Arial"/>
      <w:sz w:val="22"/>
      <w:szCs w:val="22"/>
      <w:lang w:val="en-AU"/>
    </w:rPr>
  </w:style>
  <w:style w:type="paragraph" w:customStyle="1" w:styleId="CharCharCharCharCharChar">
    <w:name w:val="Char Char Char Char Char Char"/>
    <w:basedOn w:val="Normal"/>
    <w:semiHidden/>
    <w:rsid w:val="00956BFC"/>
    <w:pPr>
      <w:spacing w:after="240" w:line="24" w:lineRule="atLeast"/>
      <w:jc w:val="both"/>
    </w:pPr>
    <w:rPr>
      <w:rFonts w:ascii="Arial" w:hAnsi="Arial"/>
      <w:bCs/>
      <w:sz w:val="22"/>
    </w:rPr>
  </w:style>
  <w:style w:type="paragraph" w:customStyle="1" w:styleId="CharChar1CharCharCharCharCharCharCharCharCharCharChar">
    <w:name w:val="Char Char1 Char Char Char Char Char Char Char Char Char Char Char"/>
    <w:basedOn w:val="Normal"/>
    <w:rsid w:val="00A42134"/>
    <w:pPr>
      <w:spacing w:after="160" w:line="240" w:lineRule="exact"/>
    </w:pPr>
    <w:rPr>
      <w:rFonts w:ascii="Verdana" w:hAnsi="Verdana"/>
      <w:sz w:val="20"/>
      <w:szCs w:val="20"/>
      <w:lang w:val="en-US"/>
    </w:rPr>
  </w:style>
  <w:style w:type="paragraph" w:customStyle="1" w:styleId="TTI">
    <w:name w:val="TTI"/>
    <w:rsid w:val="000652CF"/>
    <w:pPr>
      <w:widowControl w:val="0"/>
      <w:tabs>
        <w:tab w:val="left" w:pos="431"/>
        <w:tab w:val="left" w:pos="864"/>
        <w:tab w:val="left" w:pos="1440"/>
        <w:tab w:val="left" w:pos="2015"/>
        <w:tab w:val="left" w:pos="2591"/>
        <w:tab w:val="left" w:pos="3311"/>
      </w:tabs>
      <w:autoSpaceDE w:val="0"/>
      <w:autoSpaceDN w:val="0"/>
      <w:adjustRightInd w:val="0"/>
      <w:ind w:left="1440" w:hanging="1440"/>
    </w:pPr>
    <w:rPr>
      <w:rFonts w:eastAsia="Calibri"/>
      <w:sz w:val="24"/>
      <w:szCs w:val="24"/>
      <w:lang w:val="en-US" w:eastAsia="en-US"/>
    </w:rPr>
  </w:style>
  <w:style w:type="paragraph" w:styleId="BodyTextIndent2">
    <w:name w:val="Body Text Indent 2"/>
    <w:basedOn w:val="Normal"/>
    <w:rsid w:val="00695A9A"/>
    <w:pPr>
      <w:spacing w:after="120" w:line="480" w:lineRule="auto"/>
      <w:ind w:left="283"/>
    </w:pPr>
  </w:style>
  <w:style w:type="character" w:customStyle="1" w:styleId="BodyTextIndentChar">
    <w:name w:val="Body Text Indent Char"/>
    <w:link w:val="BodyTextIndent"/>
    <w:rsid w:val="001F223B"/>
    <w:rPr>
      <w:sz w:val="24"/>
      <w:szCs w:val="24"/>
      <w:lang w:val="en-GB" w:eastAsia="en-US"/>
    </w:rPr>
  </w:style>
  <w:style w:type="table" w:styleId="TableGrid">
    <w:name w:val="Table Grid"/>
    <w:basedOn w:val="TableNormal"/>
    <w:uiPriority w:val="39"/>
    <w:rsid w:val="0052498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EA5314"/>
    <w:rPr>
      <w:rFonts w:ascii="Tahoma" w:hAnsi="Tahoma" w:cs="Tahoma"/>
      <w:sz w:val="16"/>
      <w:szCs w:val="16"/>
    </w:rPr>
  </w:style>
  <w:style w:type="character" w:customStyle="1" w:styleId="BalloonTextChar">
    <w:name w:val="Balloon Text Char"/>
    <w:link w:val="BalloonText"/>
    <w:rsid w:val="00EA5314"/>
    <w:rPr>
      <w:rFonts w:ascii="Tahoma" w:hAnsi="Tahoma" w:cs="Tahoma"/>
      <w:sz w:val="16"/>
      <w:szCs w:val="16"/>
      <w:lang w:val="en-GB"/>
    </w:rPr>
  </w:style>
  <w:style w:type="paragraph" w:styleId="ListParagraph">
    <w:name w:val="List Paragraph"/>
    <w:basedOn w:val="Normal"/>
    <w:uiPriority w:val="34"/>
    <w:qFormat/>
    <w:rsid w:val="00FB69B9"/>
    <w:pPr>
      <w:ind w:left="720"/>
      <w:contextualSpacing/>
    </w:pPr>
  </w:style>
  <w:style w:type="character" w:customStyle="1" w:styleId="Heading2Char">
    <w:name w:val="Heading 2 Char"/>
    <w:basedOn w:val="DefaultParagraphFont"/>
    <w:link w:val="Heading2"/>
    <w:rsid w:val="00706627"/>
    <w:rPr>
      <w:rFonts w:ascii="Arial" w:hAnsi="Arial" w:cs="Arial"/>
      <w:b/>
      <w:bCs/>
      <w:i/>
      <w:iCs/>
      <w:sz w:val="28"/>
      <w:szCs w:val="28"/>
      <w:lang w:val="en-GB" w:eastAsia="en-US"/>
    </w:rPr>
  </w:style>
  <w:style w:type="paragraph" w:styleId="NoSpacing">
    <w:name w:val="No Spacing"/>
    <w:uiPriority w:val="1"/>
    <w:qFormat/>
    <w:rsid w:val="003F4E00"/>
    <w:rPr>
      <w:rFonts w:asciiTheme="minorHAnsi" w:eastAsiaTheme="minorHAnsi" w:hAnsiTheme="minorHAnsi" w:cstheme="minorBidi"/>
      <w:sz w:val="22"/>
      <w:szCs w:val="22"/>
      <w:lang w:val="en-US" w:eastAsia="en-US"/>
    </w:rPr>
  </w:style>
  <w:style w:type="paragraph" w:customStyle="1" w:styleId="Default">
    <w:name w:val="Default"/>
    <w:rsid w:val="00A03741"/>
    <w:pPr>
      <w:autoSpaceDE w:val="0"/>
      <w:autoSpaceDN w:val="0"/>
      <w:adjustRightInd w:val="0"/>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639849755">
      <w:bodyDiv w:val="1"/>
      <w:marLeft w:val="0"/>
      <w:marRight w:val="0"/>
      <w:marTop w:val="0"/>
      <w:marBottom w:val="0"/>
      <w:divBdr>
        <w:top w:val="none" w:sz="0" w:space="0" w:color="auto"/>
        <w:left w:val="none" w:sz="0" w:space="0" w:color="auto"/>
        <w:bottom w:val="none" w:sz="0" w:space="0" w:color="auto"/>
        <w:right w:val="none" w:sz="0" w:space="0" w:color="auto"/>
      </w:divBdr>
    </w:div>
    <w:div w:id="1686246459">
      <w:bodyDiv w:val="1"/>
      <w:marLeft w:val="0"/>
      <w:marRight w:val="0"/>
      <w:marTop w:val="0"/>
      <w:marBottom w:val="0"/>
      <w:divBdr>
        <w:top w:val="none" w:sz="0" w:space="0" w:color="auto"/>
        <w:left w:val="none" w:sz="0" w:space="0" w:color="auto"/>
        <w:bottom w:val="none" w:sz="0" w:space="0" w:color="auto"/>
        <w:right w:val="none" w:sz="0" w:space="0" w:color="auto"/>
      </w:divBdr>
    </w:div>
    <w:div w:id="185063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18F4E-A781-4406-97E4-F45FD3FB8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1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1121</dc:creator>
  <cp:lastModifiedBy>USER</cp:lastModifiedBy>
  <cp:revision>2</cp:revision>
  <cp:lastPrinted>2022-02-24T10:35:00Z</cp:lastPrinted>
  <dcterms:created xsi:type="dcterms:W3CDTF">2022-10-19T07:44:00Z</dcterms:created>
  <dcterms:modified xsi:type="dcterms:W3CDTF">2022-10-1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db2516b2d213e9e32aeafc407b6b72372d0e8dc81c4dfad6a7f99a029b419b</vt:lpwstr>
  </property>
</Properties>
</file>